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ервой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3-5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кст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торой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Результа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Результа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6, 7)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Текст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третьей программы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а осваивать программирование на bash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5" w:name="ref-Prog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10. Программирование в командном процессоре ОС UNIX. Командные файл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esystem.rudn.ru/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еличева Д.М.;НКНбд-01-21</dc:creator>
  <dc:language>ru-RU</dc:language>
  <cp:keywords/>
  <dcterms:created xsi:type="dcterms:W3CDTF">2022-05-28T19:05:59Z</dcterms:created>
  <dcterms:modified xsi:type="dcterms:W3CDTF">2022-05-28T19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